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365E7" w14:textId="77777777" w:rsidR="007C5B27" w:rsidRPr="00EF75B6" w:rsidRDefault="007C5B27" w:rsidP="007C5B27">
      <w:pPr>
        <w:pStyle w:val="FirstParagraph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Robert L. Emmet, Robert A. Long, and Beth Gardner. Modeling multi-scale occupancy for monitoring rare and highly mobile species. Ecosphere. </w:t>
      </w:r>
    </w:p>
    <w:p w14:paraId="0764807A" w14:textId="25C91E6C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  <w:r w:rsidRPr="00D533AA">
        <w:rPr>
          <w:rFonts w:ascii="Times New Roman" w:hAnsi="Times New Roman" w:cs="Times New Roman"/>
          <w:sz w:val="24"/>
          <w:szCs w:val="24"/>
        </w:rPr>
        <w:t xml:space="preserve">Author of </w:t>
      </w:r>
      <w:r w:rsidR="007C5B27">
        <w:rPr>
          <w:rFonts w:ascii="Times New Roman" w:hAnsi="Times New Roman" w:cs="Times New Roman"/>
          <w:sz w:val="24"/>
          <w:szCs w:val="24"/>
        </w:rPr>
        <w:t>code: Robert Emmet, Quantitative Ecology and Resource Management, University of Washington, Seattle, WA, USA</w:t>
      </w:r>
    </w:p>
    <w:p w14:paraId="35A1756E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</w:p>
    <w:p w14:paraId="0E22BDC7" w14:textId="244E23E5" w:rsidR="00D533AA" w:rsidRPr="00D533AA" w:rsidRDefault="009E6672" w:rsidP="00D533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ST OF </w:t>
      </w:r>
      <w:r w:rsidR="00AD6B16">
        <w:rPr>
          <w:rFonts w:ascii="Times New Roman" w:hAnsi="Times New Roman" w:cs="Times New Roman"/>
          <w:sz w:val="24"/>
          <w:szCs w:val="24"/>
        </w:rPr>
        <w:t>FILES:</w:t>
      </w:r>
    </w:p>
    <w:p w14:paraId="65D73356" w14:textId="77777777" w:rsidR="00D533AA" w:rsidRPr="00D90CC9" w:rsidRDefault="00D533AA" w:rsidP="00D533A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D9655A" w14:textId="4343BFC5" w:rsidR="00D533AA" w:rsidRPr="00D90CC9" w:rsidRDefault="00D90CC9" w:rsidP="00D533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90CC9">
        <w:rPr>
          <w:rFonts w:ascii="Times New Roman" w:hAnsi="Times New Roman" w:cs="Times New Roman"/>
          <w:b/>
          <w:bCs/>
          <w:sz w:val="24"/>
          <w:szCs w:val="24"/>
        </w:rPr>
        <w:t>Files i</w:t>
      </w:r>
      <w:r w:rsidR="00AD6B16" w:rsidRPr="00D90CC9">
        <w:rPr>
          <w:rFonts w:ascii="Times New Roman" w:hAnsi="Times New Roman" w:cs="Times New Roman"/>
          <w:b/>
          <w:bCs/>
          <w:sz w:val="24"/>
          <w:szCs w:val="24"/>
        </w:rPr>
        <w:t xml:space="preserve">n folder </w:t>
      </w:r>
      <w:r w:rsidR="00D533AA" w:rsidRPr="00D90CC9">
        <w:rPr>
          <w:rFonts w:ascii="Times New Roman" w:hAnsi="Times New Roman" w:cs="Times New Roman"/>
          <w:b/>
          <w:bCs/>
          <w:sz w:val="24"/>
          <w:szCs w:val="24"/>
        </w:rPr>
        <w:t>ct_vs_dt_sims</w:t>
      </w:r>
      <w:r w:rsidRPr="00D90CC9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D533AA" w:rsidRPr="00D90CC9">
        <w:rPr>
          <w:rFonts w:ascii="Times New Roman" w:hAnsi="Times New Roman" w:cs="Times New Roman"/>
          <w:b/>
          <w:bCs/>
          <w:sz w:val="24"/>
          <w:szCs w:val="24"/>
        </w:rPr>
        <w:t>analysis</w:t>
      </w:r>
      <w:r w:rsidR="00CF1F59" w:rsidRPr="00D90CC9">
        <w:rPr>
          <w:rFonts w:ascii="Times New Roman" w:hAnsi="Times New Roman" w:cs="Times New Roman"/>
          <w:b/>
          <w:bCs/>
          <w:sz w:val="24"/>
          <w:szCs w:val="24"/>
        </w:rPr>
        <w:t xml:space="preserve"> code</w:t>
      </w:r>
      <w:r w:rsidR="00D533AA" w:rsidRPr="00D90CC9">
        <w:rPr>
          <w:rFonts w:ascii="Times New Roman" w:hAnsi="Times New Roman" w:cs="Times New Roman"/>
          <w:b/>
          <w:bCs/>
          <w:sz w:val="24"/>
          <w:szCs w:val="24"/>
        </w:rPr>
        <w:t xml:space="preserve"> for Methods subsection "Simulation"</w:t>
      </w:r>
      <w:r w:rsidRPr="00D90CC9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25DFCF75" w14:textId="77777777" w:rsidR="002E3B01" w:rsidRDefault="002E3B01" w:rsidP="002E3B01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D533AA" w:rsidRPr="00D533AA">
        <w:rPr>
          <w:rFonts w:ascii="Times New Roman" w:hAnsi="Times New Roman" w:cs="Times New Roman"/>
          <w:sz w:val="24"/>
          <w:szCs w:val="24"/>
        </w:rPr>
        <w:t xml:space="preserve">runallscens_idds.R: wrapper script with </w:t>
      </w:r>
      <w:r w:rsidR="00E43093">
        <w:rPr>
          <w:rFonts w:ascii="Times New Roman" w:hAnsi="Times New Roman" w:cs="Times New Roman"/>
          <w:sz w:val="24"/>
          <w:szCs w:val="24"/>
        </w:rPr>
        <w:t xml:space="preserve">simulation setup, </w:t>
      </w:r>
      <w:r w:rsidR="00D533AA" w:rsidRPr="00D533AA">
        <w:rPr>
          <w:rFonts w:ascii="Times New Roman" w:hAnsi="Times New Roman" w:cs="Times New Roman"/>
          <w:sz w:val="24"/>
          <w:szCs w:val="24"/>
        </w:rPr>
        <w:t>functions</w:t>
      </w:r>
      <w:r w:rsidR="003B7E53">
        <w:rPr>
          <w:rFonts w:ascii="Times New Roman" w:hAnsi="Times New Roman" w:cs="Times New Roman"/>
          <w:sz w:val="24"/>
          <w:szCs w:val="24"/>
        </w:rPr>
        <w:t>,</w:t>
      </w:r>
      <w:r w:rsidR="00D533AA" w:rsidRPr="00D533AA">
        <w:rPr>
          <w:rFonts w:ascii="Times New Roman" w:hAnsi="Times New Roman" w:cs="Times New Roman"/>
          <w:sz w:val="24"/>
          <w:szCs w:val="24"/>
        </w:rPr>
        <w:t xml:space="preserve"> and JAGS code</w:t>
      </w:r>
    </w:p>
    <w:p w14:paraId="6FFB3EFC" w14:textId="16267A72" w:rsidR="00D533AA" w:rsidRPr="00D533AA" w:rsidRDefault="002E3B01" w:rsidP="002E3B01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D533AA" w:rsidRPr="00D533AA">
        <w:rPr>
          <w:rFonts w:ascii="Times New Roman" w:hAnsi="Times New Roman" w:cs="Times New Roman"/>
          <w:sz w:val="24"/>
          <w:szCs w:val="24"/>
        </w:rPr>
        <w:t>runscen_idds.R: simulates data and runs models for a specific simulation scenario</w:t>
      </w:r>
    </w:p>
    <w:p w14:paraId="075C9E13" w14:textId="77777777" w:rsidR="002E3B01" w:rsidRDefault="00D90CC9" w:rsidP="00D533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3B01">
        <w:rPr>
          <w:rFonts w:ascii="Times New Roman" w:hAnsi="Times New Roman" w:cs="Times New Roman"/>
          <w:b/>
          <w:bCs/>
          <w:sz w:val="24"/>
          <w:szCs w:val="24"/>
        </w:rPr>
        <w:t xml:space="preserve">Files in folder </w:t>
      </w:r>
      <w:r w:rsidR="00D533AA" w:rsidRPr="002E3B01">
        <w:rPr>
          <w:rFonts w:ascii="Times New Roman" w:hAnsi="Times New Roman" w:cs="Times New Roman"/>
          <w:b/>
          <w:bCs/>
          <w:sz w:val="24"/>
          <w:szCs w:val="24"/>
        </w:rPr>
        <w:t>power_analysis</w:t>
      </w:r>
      <w:r w:rsidRPr="002E3B01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D533AA" w:rsidRPr="002E3B01">
        <w:rPr>
          <w:rFonts w:ascii="Times New Roman" w:hAnsi="Times New Roman" w:cs="Times New Roman"/>
          <w:b/>
          <w:bCs/>
          <w:sz w:val="24"/>
          <w:szCs w:val="24"/>
        </w:rPr>
        <w:t xml:space="preserve">analysis </w:t>
      </w:r>
      <w:r w:rsidR="00CF1F59" w:rsidRPr="002E3B01">
        <w:rPr>
          <w:rFonts w:ascii="Times New Roman" w:hAnsi="Times New Roman" w:cs="Times New Roman"/>
          <w:b/>
          <w:bCs/>
          <w:sz w:val="24"/>
          <w:szCs w:val="24"/>
        </w:rPr>
        <w:t xml:space="preserve">code </w:t>
      </w:r>
      <w:r w:rsidR="00D533AA" w:rsidRPr="002E3B01">
        <w:rPr>
          <w:rFonts w:ascii="Times New Roman" w:hAnsi="Times New Roman" w:cs="Times New Roman"/>
          <w:b/>
          <w:bCs/>
          <w:sz w:val="24"/>
          <w:szCs w:val="24"/>
        </w:rPr>
        <w:t>for Methods subsection "Power analysis"</w:t>
      </w:r>
      <w:r w:rsidRPr="002E3B01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0A4C88ED" w14:textId="15EE5262" w:rsidR="00D533AA" w:rsidRPr="002E3B01" w:rsidRDefault="002E3B01" w:rsidP="002E3B01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D533AA" w:rsidRPr="00D533AA">
        <w:rPr>
          <w:rFonts w:ascii="Times New Roman" w:hAnsi="Times New Roman" w:cs="Times New Roman"/>
          <w:sz w:val="24"/>
          <w:szCs w:val="24"/>
        </w:rPr>
        <w:t>pop_sim_and_detect_functions.R: functions to simulate wolverine populations, movement, and detection by camera grids</w:t>
      </w:r>
    </w:p>
    <w:p w14:paraId="76AA76D9" w14:textId="77777777" w:rsidR="002E3B01" w:rsidRDefault="002E3B01" w:rsidP="002E3B01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D533AA" w:rsidRPr="00D533AA">
        <w:rPr>
          <w:rFonts w:ascii="Times New Roman" w:hAnsi="Times New Roman" w:cs="Times New Roman"/>
          <w:sz w:val="24"/>
          <w:szCs w:val="24"/>
        </w:rPr>
        <w:t>runallscens_idds.R: wrapper script with simulation setup and JAGS code</w:t>
      </w:r>
    </w:p>
    <w:p w14:paraId="329A58B6" w14:textId="049E4777" w:rsidR="00D533AA" w:rsidRPr="00D533AA" w:rsidRDefault="002E3B01" w:rsidP="002E3B01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D533AA" w:rsidRPr="00D533AA">
        <w:rPr>
          <w:rFonts w:ascii="Times New Roman" w:hAnsi="Times New Roman" w:cs="Times New Roman"/>
          <w:sz w:val="24"/>
          <w:szCs w:val="24"/>
        </w:rPr>
        <w:t>runscen_idds.R: simulates data and runs models for a specific</w:t>
      </w:r>
      <w:r w:rsidR="00FE0809">
        <w:rPr>
          <w:rFonts w:ascii="Times New Roman" w:hAnsi="Times New Roman" w:cs="Times New Roman"/>
          <w:sz w:val="24"/>
          <w:szCs w:val="24"/>
        </w:rPr>
        <w:t xml:space="preserve"> power analysis</w:t>
      </w:r>
      <w:r w:rsidR="00D533AA" w:rsidRPr="00D533AA">
        <w:rPr>
          <w:rFonts w:ascii="Times New Roman" w:hAnsi="Times New Roman" w:cs="Times New Roman"/>
          <w:sz w:val="24"/>
          <w:szCs w:val="24"/>
        </w:rPr>
        <w:t xml:space="preserve"> scenario</w:t>
      </w:r>
    </w:p>
    <w:p w14:paraId="15FD9A4E" w14:textId="76C4650C" w:rsidR="00D533AA" w:rsidRDefault="00A15931" w:rsidP="00D533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ther files:</w:t>
      </w:r>
    </w:p>
    <w:p w14:paraId="67658102" w14:textId="3BA20620" w:rsidR="00A15931" w:rsidRDefault="00A15931" w:rsidP="00D533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-</w:t>
      </w:r>
      <w:r w:rsidRPr="00A15931">
        <w:rPr>
          <w:rFonts w:ascii="Times New Roman" w:hAnsi="Times New Roman" w:cs="Times New Roman"/>
          <w:sz w:val="24"/>
          <w:szCs w:val="24"/>
        </w:rPr>
        <w:t xml:space="preserve"> </w:t>
      </w:r>
      <w:r w:rsidRPr="00D533AA">
        <w:rPr>
          <w:rFonts w:ascii="Times New Roman" w:hAnsi="Times New Roman" w:cs="Times New Roman"/>
          <w:sz w:val="24"/>
          <w:szCs w:val="24"/>
        </w:rPr>
        <w:t>highlymobile_occ.Rmd</w:t>
      </w:r>
      <w:r>
        <w:rPr>
          <w:rFonts w:ascii="Times New Roman" w:hAnsi="Times New Roman" w:cs="Times New Roman"/>
          <w:sz w:val="24"/>
          <w:szCs w:val="24"/>
        </w:rPr>
        <w:t>: code to run data analysis and analyze simulation results</w:t>
      </w:r>
    </w:p>
    <w:p w14:paraId="51D1C2AE" w14:textId="6B9C6351" w:rsidR="0090414F" w:rsidRDefault="0090414F" w:rsidP="00D533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-wolverinepoiswa.txt: JAGS model file for wolverine data analysis (continuous-time multi-scale occupancy model)</w:t>
      </w:r>
    </w:p>
    <w:p w14:paraId="699B1D06" w14:textId="3325D499" w:rsidR="0090414F" w:rsidRPr="00A15931" w:rsidRDefault="0090414F" w:rsidP="00D533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-wolverinedtdowa.txt: </w:t>
      </w:r>
      <w:r>
        <w:rPr>
          <w:rFonts w:ascii="Times New Roman" w:hAnsi="Times New Roman" w:cs="Times New Roman"/>
          <w:sz w:val="24"/>
          <w:szCs w:val="24"/>
        </w:rPr>
        <w:t>JAGS model file for wolverine data analysis (</w:t>
      </w:r>
      <w:r>
        <w:rPr>
          <w:rFonts w:ascii="Times New Roman" w:hAnsi="Times New Roman" w:cs="Times New Roman"/>
          <w:sz w:val="24"/>
          <w:szCs w:val="24"/>
        </w:rPr>
        <w:t>discrete</w:t>
      </w:r>
      <w:r>
        <w:rPr>
          <w:rFonts w:ascii="Times New Roman" w:hAnsi="Times New Roman" w:cs="Times New Roman"/>
          <w:sz w:val="24"/>
          <w:szCs w:val="24"/>
        </w:rPr>
        <w:t>-time multi-scale occupancy model)</w:t>
      </w:r>
    </w:p>
    <w:p w14:paraId="28D690CD" w14:textId="77777777" w:rsidR="00A15931" w:rsidRPr="00D533AA" w:rsidRDefault="00A15931" w:rsidP="00D533AA">
      <w:pPr>
        <w:rPr>
          <w:rFonts w:ascii="Times New Roman" w:hAnsi="Times New Roman" w:cs="Times New Roman"/>
          <w:sz w:val="24"/>
          <w:szCs w:val="24"/>
        </w:rPr>
      </w:pPr>
    </w:p>
    <w:p w14:paraId="7A69919D" w14:textId="6CDDDCB3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  <w:r w:rsidRPr="00D533AA">
        <w:rPr>
          <w:rFonts w:ascii="Times New Roman" w:hAnsi="Times New Roman" w:cs="Times New Roman"/>
          <w:sz w:val="24"/>
          <w:szCs w:val="24"/>
        </w:rPr>
        <w:t>The data used in this paper are not owned by any of the coauthors on this manuscript. I have provided code</w:t>
      </w:r>
      <w:r w:rsidR="00E43093">
        <w:rPr>
          <w:rFonts w:ascii="Times New Roman" w:hAnsi="Times New Roman" w:cs="Times New Roman"/>
          <w:sz w:val="24"/>
          <w:szCs w:val="24"/>
        </w:rPr>
        <w:t xml:space="preserve"> </w:t>
      </w:r>
      <w:r w:rsidRPr="00D533AA">
        <w:rPr>
          <w:rFonts w:ascii="Times New Roman" w:hAnsi="Times New Roman" w:cs="Times New Roman"/>
          <w:sz w:val="24"/>
          <w:szCs w:val="24"/>
        </w:rPr>
        <w:t>that I used to run the data analysis and analyze simulation results in highlymobile_occ.Rmd.</w:t>
      </w:r>
    </w:p>
    <w:p w14:paraId="3F043177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  <w:r w:rsidRPr="00D533AA">
        <w:rPr>
          <w:rFonts w:ascii="Times New Roman" w:hAnsi="Times New Roman" w:cs="Times New Roman"/>
          <w:sz w:val="24"/>
          <w:szCs w:val="24"/>
        </w:rPr>
        <w:t>The data analysis code is provided in the code chunk titled "wolverine_data_analysis".</w:t>
      </w:r>
    </w:p>
    <w:p w14:paraId="1EEA7EC5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  <w:r w:rsidRPr="00D533AA">
        <w:rPr>
          <w:rFonts w:ascii="Times New Roman" w:hAnsi="Times New Roman" w:cs="Times New Roman"/>
          <w:sz w:val="24"/>
          <w:szCs w:val="24"/>
        </w:rPr>
        <w:t>JAGS model files for the data analysis are provided in wolverinepoiswa.txt and wolverinedtdowa.txt</w:t>
      </w:r>
    </w:p>
    <w:p w14:paraId="250E0B8F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  <w:r w:rsidRPr="00D533AA">
        <w:rPr>
          <w:rFonts w:ascii="Times New Roman" w:hAnsi="Times New Roman" w:cs="Times New Roman"/>
          <w:sz w:val="24"/>
          <w:szCs w:val="24"/>
        </w:rPr>
        <w:t>Please contact R.L. Emmet for questions about the data analysis code.</w:t>
      </w:r>
    </w:p>
    <w:p w14:paraId="26DE2513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</w:p>
    <w:p w14:paraId="3340FF41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</w:p>
    <w:p w14:paraId="5F8D20AD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  <w:r w:rsidRPr="00D533AA">
        <w:rPr>
          <w:rFonts w:ascii="Times New Roman" w:hAnsi="Times New Roman" w:cs="Times New Roman"/>
          <w:sz w:val="24"/>
          <w:szCs w:val="24"/>
        </w:rPr>
        <w:t>INSTRUCTIONS TO RUN CODE IN FOLDERS:</w:t>
      </w:r>
    </w:p>
    <w:p w14:paraId="442B724D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</w:p>
    <w:p w14:paraId="51CCCB90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  <w:r w:rsidRPr="00D533AA">
        <w:rPr>
          <w:rFonts w:ascii="Times New Roman" w:hAnsi="Times New Roman" w:cs="Times New Roman"/>
          <w:sz w:val="24"/>
          <w:szCs w:val="24"/>
        </w:rPr>
        <w:t>1. Begin a new R session/ensure global environment is empty.</w:t>
      </w:r>
    </w:p>
    <w:p w14:paraId="38AA3A1D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  <w:r w:rsidRPr="00D533AA">
        <w:rPr>
          <w:rFonts w:ascii="Times New Roman" w:hAnsi="Times New Roman" w:cs="Times New Roman"/>
          <w:sz w:val="24"/>
          <w:szCs w:val="24"/>
        </w:rPr>
        <w:t>2. Install any packages required to run the code (including external software JAGS).</w:t>
      </w:r>
    </w:p>
    <w:p w14:paraId="75844C77" w14:textId="77777777" w:rsidR="00D533AA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  <w:r w:rsidRPr="00D533AA">
        <w:rPr>
          <w:rFonts w:ascii="Times New Roman" w:hAnsi="Times New Roman" w:cs="Times New Roman"/>
          <w:sz w:val="24"/>
          <w:szCs w:val="24"/>
        </w:rPr>
        <w:t>3. Change line 4 in runallscens_idds.R and line 3 in runallscens_pwr.R.</w:t>
      </w:r>
    </w:p>
    <w:p w14:paraId="2F859A20" w14:textId="6F765A94" w:rsidR="009405D3" w:rsidRPr="00D533AA" w:rsidRDefault="00D533AA" w:rsidP="00D533AA">
      <w:pPr>
        <w:rPr>
          <w:rFonts w:ascii="Times New Roman" w:hAnsi="Times New Roman" w:cs="Times New Roman"/>
          <w:sz w:val="24"/>
          <w:szCs w:val="24"/>
        </w:rPr>
      </w:pPr>
      <w:r w:rsidRPr="00D533AA">
        <w:rPr>
          <w:rFonts w:ascii="Times New Roman" w:hAnsi="Times New Roman" w:cs="Times New Roman"/>
          <w:sz w:val="24"/>
          <w:szCs w:val="24"/>
        </w:rPr>
        <w:t>4. Run code.</w:t>
      </w:r>
    </w:p>
    <w:sectPr w:rsidR="009405D3" w:rsidRPr="00D533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657D"/>
    <w:rsid w:val="00173D6F"/>
    <w:rsid w:val="002E3B01"/>
    <w:rsid w:val="003B7E53"/>
    <w:rsid w:val="0076657D"/>
    <w:rsid w:val="007C5B27"/>
    <w:rsid w:val="0090414F"/>
    <w:rsid w:val="009405D3"/>
    <w:rsid w:val="009E6672"/>
    <w:rsid w:val="00A15931"/>
    <w:rsid w:val="00AD6B16"/>
    <w:rsid w:val="00CF1F59"/>
    <w:rsid w:val="00D533AA"/>
    <w:rsid w:val="00D90CC9"/>
    <w:rsid w:val="00E43093"/>
    <w:rsid w:val="00EA5A73"/>
    <w:rsid w:val="00FE0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F55EB"/>
  <w15:chartTrackingRefBased/>
  <w15:docId w15:val="{86D8EDB5-B16D-4FE1-8016-26D212A28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7C5B27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C5B2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5B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289</Words>
  <Characters>1650</Characters>
  <Application>Microsoft Office Word</Application>
  <DocSecurity>0</DocSecurity>
  <Lines>13</Lines>
  <Paragraphs>3</Paragraphs>
  <ScaleCrop>false</ScaleCrop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bie</dc:creator>
  <cp:keywords/>
  <dc:description/>
  <cp:lastModifiedBy>Robbie</cp:lastModifiedBy>
  <cp:revision>13</cp:revision>
  <dcterms:created xsi:type="dcterms:W3CDTF">2021-04-07T21:12:00Z</dcterms:created>
  <dcterms:modified xsi:type="dcterms:W3CDTF">2021-04-08T00:18:00Z</dcterms:modified>
</cp:coreProperties>
</file>